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D27082" w:rsidRDefault="00882067" w:rsidP="00882067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No code submission required</w:t>
      </w:r>
    </w:p>
    <w:p w14:paraId="2747C66B" w14:textId="77777777" w:rsidR="00923C5E" w:rsidRPr="00D27082" w:rsidRDefault="00923C5E" w:rsidP="00923C5E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3CE5FB10" w14:textId="77777777" w:rsidR="00923C5E" w:rsidRPr="00D27082" w:rsidRDefault="00923C5E" w:rsidP="00923C5E">
      <w:pPr>
        <w:rPr>
          <w:rFonts w:ascii="Times New Roman" w:hAnsi="Times New Roman" w:cs="Times New Roman"/>
          <w:sz w:val="24"/>
          <w:szCs w:val="24"/>
        </w:rPr>
      </w:pPr>
    </w:p>
    <w:p w14:paraId="1B634C52" w14:textId="3EE46F3E" w:rsidR="00116B77" w:rsidRPr="00D27082" w:rsidRDefault="003559F4" w:rsidP="00116B7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Part A: </w:t>
      </w:r>
      <w:r w:rsidR="248B6E65" w:rsidRPr="00D27082">
        <w:rPr>
          <w:rFonts w:ascii="Times New Roman" w:hAnsi="Times New Roman" w:cs="Times New Roman"/>
          <w:sz w:val="24"/>
          <w:szCs w:val="24"/>
        </w:rPr>
        <w:t>Q&amp;A</w:t>
      </w:r>
      <w:r w:rsidR="0001412E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E15D3" w14:textId="3675A89D" w:rsidR="00116B77" w:rsidRPr="00D27082" w:rsidRDefault="00116B77" w:rsidP="00116B77">
      <w:p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is assignment refers to the code </w:t>
      </w:r>
      <w:r w:rsidR="00882067" w:rsidRPr="00D27082">
        <w:rPr>
          <w:rFonts w:ascii="Times New Roman" w:hAnsi="Times New Roman" w:cs="Times New Roman"/>
          <w:sz w:val="24"/>
          <w:szCs w:val="24"/>
        </w:rPr>
        <w:t xml:space="preserve">under </w:t>
      </w:r>
      <w:r w:rsidRPr="00D27082">
        <w:rPr>
          <w:rFonts w:ascii="Times New Roman" w:hAnsi="Times New Roman" w:cs="Times New Roman"/>
          <w:b/>
          <w:bCs/>
          <w:sz w:val="24"/>
          <w:szCs w:val="24"/>
        </w:rPr>
        <w:t>exp6</w:t>
      </w:r>
      <w:r w:rsidR="00882067" w:rsidRPr="00D2708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5BC2FF" w14:textId="534C5C15" w:rsidR="004E25F6" w:rsidRPr="00D27082" w:rsidRDefault="003559F4" w:rsidP="004E25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4E25F6" w:rsidRPr="00D27082">
        <w:rPr>
          <w:rFonts w:ascii="Times New Roman" w:hAnsi="Times New Roman" w:cs="Times New Roman"/>
          <w:sz w:val="24"/>
          <w:szCs w:val="24"/>
        </w:rPr>
        <w:t xml:space="preserve">How many levels of </w:t>
      </w:r>
      <w:proofErr w:type="spellStart"/>
      <w:r w:rsidR="004E25F6" w:rsidRPr="00D27082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="004E25F6" w:rsidRPr="00D27082">
        <w:rPr>
          <w:rFonts w:ascii="Times New Roman" w:hAnsi="Times New Roman" w:cs="Times New Roman"/>
          <w:sz w:val="24"/>
          <w:szCs w:val="24"/>
        </w:rPr>
        <w:t xml:space="preserve"> will we have, if we map memory in sections (2MB)? </w:t>
      </w:r>
    </w:p>
    <w:p w14:paraId="71C5E29C" w14:textId="77777777" w:rsidR="00DE554A" w:rsidRPr="00D27082" w:rsidRDefault="00DE554A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3459C" w14:textId="5C50B71A" w:rsidR="00354EDF" w:rsidRPr="00D27082" w:rsidRDefault="00967187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re will be three levels of page tables </w:t>
      </w:r>
      <w:r w:rsidR="00CD1B3A" w:rsidRPr="00D27082">
        <w:rPr>
          <w:rFonts w:ascii="Times New Roman" w:hAnsi="Times New Roman" w:cs="Times New Roman"/>
          <w:sz w:val="24"/>
          <w:szCs w:val="24"/>
        </w:rPr>
        <w:t>if we map in sections (2MB).</w:t>
      </w:r>
    </w:p>
    <w:p w14:paraId="34D088F9" w14:textId="77777777" w:rsidR="00354EDF" w:rsidRPr="00D27082" w:rsidRDefault="00354EDF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27A206" w14:textId="05BC6B0D" w:rsidR="00982B5F" w:rsidRPr="00D27082" w:rsidRDefault="003559F4" w:rsidP="00C527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376E53" w:rsidRPr="00D27082">
        <w:rPr>
          <w:rFonts w:ascii="Times New Roman" w:hAnsi="Times New Roman" w:cs="Times New Roman"/>
          <w:sz w:val="24"/>
          <w:szCs w:val="24"/>
        </w:rPr>
        <w:t>of kernel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0A4B95" w:rsidRPr="00D27082">
        <w:rPr>
          <w:rFonts w:ascii="Times New Roman" w:hAnsi="Times New Roman" w:cs="Times New Roman"/>
          <w:sz w:val="24"/>
          <w:szCs w:val="24"/>
        </w:rPr>
        <w:t>What’s t</w:t>
      </w:r>
      <w:r w:rsidR="00437236" w:rsidRPr="00D27082">
        <w:rPr>
          <w:rFonts w:ascii="Times New Roman" w:hAnsi="Times New Roman" w:cs="Times New Roman"/>
          <w:sz w:val="24"/>
          <w:szCs w:val="24"/>
        </w:rPr>
        <w:t>he rationale for choosing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300F1B06" w14:textId="77777777" w:rsidR="009D1898" w:rsidRPr="00D27082" w:rsidRDefault="009D1898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F531D" w14:textId="63C0BE81" w:rsidR="00107CD3" w:rsidRPr="00D27082" w:rsidRDefault="00BA7106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The base address of the kernel’s virtual address space is 0x</w:t>
      </w:r>
      <w:r w:rsidR="00ED5187">
        <w:rPr>
          <w:rFonts w:ascii="Times New Roman" w:hAnsi="Times New Roman" w:cs="Times New Roman"/>
          <w:sz w:val="24"/>
          <w:szCs w:val="24"/>
        </w:rPr>
        <w:t>ffff000000000000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ED50A0">
        <w:rPr>
          <w:rFonts w:ascii="Times New Roman" w:hAnsi="Times New Roman" w:cs="Times New Roman"/>
          <w:sz w:val="24"/>
          <w:szCs w:val="24"/>
        </w:rPr>
        <w:t>The rationale for the base address is that the linker will think that the image is going to be loaded at the base address</w:t>
      </w:r>
      <w:r w:rsidR="002C4E99">
        <w:rPr>
          <w:rFonts w:ascii="Times New Roman" w:hAnsi="Times New Roman" w:cs="Times New Roman"/>
          <w:sz w:val="24"/>
          <w:szCs w:val="24"/>
        </w:rPr>
        <w:t xml:space="preserve"> and will offset as appropriate.</w:t>
      </w:r>
    </w:p>
    <w:p w14:paraId="79926335" w14:textId="77777777" w:rsidR="00107CD3" w:rsidRPr="00D27082" w:rsidRDefault="00107CD3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0B5029" w14:textId="2D344BA6" w:rsidR="009D189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9D1898" w:rsidRPr="00D27082">
        <w:rPr>
          <w:rFonts w:ascii="Times New Roman" w:hAnsi="Times New Roman" w:cs="Times New Roman"/>
          <w:sz w:val="24"/>
          <w:szCs w:val="24"/>
        </w:rPr>
        <w:t>of each process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437236" w:rsidRPr="00D27082">
        <w:rPr>
          <w:rFonts w:ascii="Times New Roman" w:hAnsi="Times New Roman" w:cs="Times New Roman"/>
          <w:sz w:val="24"/>
          <w:szCs w:val="24"/>
        </w:rPr>
        <w:t>The rationale for choosing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527EF324" w14:textId="74C5E327" w:rsidR="0031680C" w:rsidRPr="00D27082" w:rsidRDefault="00F60D73" w:rsidP="0031680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ase address is VA_START</w:t>
      </w:r>
    </w:p>
    <w:p w14:paraId="511C4AD7" w14:textId="77777777" w:rsidR="0031680C" w:rsidRPr="00D27082" w:rsidRDefault="0031680C" w:rsidP="0031680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331A54E" w14:textId="77777777" w:rsidR="00376E53" w:rsidRPr="00D27082" w:rsidRDefault="00376E53" w:rsidP="00376E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85D73" w14:textId="65891207" w:rsidR="003944A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When kernel just starts and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MMU is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off, the CPU should </w:t>
      </w:r>
      <w:r w:rsidR="00B00E26" w:rsidRPr="00D27082">
        <w:rPr>
          <w:rFonts w:ascii="Times New Roman" w:hAnsi="Times New Roman" w:cs="Times New Roman"/>
          <w:sz w:val="24"/>
          <w:szCs w:val="24"/>
        </w:rPr>
        <w:t xml:space="preserve">be </w:t>
      </w:r>
      <w:r w:rsidR="009F0052" w:rsidRPr="00D27082">
        <w:rPr>
          <w:rFonts w:ascii="Times New Roman" w:hAnsi="Times New Roman" w:cs="Times New Roman"/>
          <w:sz w:val="24"/>
          <w:szCs w:val="24"/>
        </w:rPr>
        <w:t>access</w:t>
      </w:r>
      <w:r w:rsidR="00B00E26" w:rsidRPr="00D27082">
        <w:rPr>
          <w:rFonts w:ascii="Times New Roman" w:hAnsi="Times New Roman" w:cs="Times New Roman"/>
          <w:sz w:val="24"/>
          <w:szCs w:val="24"/>
        </w:rPr>
        <w:t>ing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 memory using </w:t>
      </w:r>
      <w:r w:rsidR="00976532" w:rsidRPr="00D27082">
        <w:rPr>
          <w:rFonts w:ascii="Times New Roman" w:hAnsi="Times New Roman" w:cs="Times New Roman"/>
          <w:sz w:val="24"/>
          <w:szCs w:val="24"/>
        </w:rPr>
        <w:t>physical address</w:t>
      </w:r>
      <w:r w:rsidR="009F0052" w:rsidRPr="00D27082">
        <w:rPr>
          <w:rFonts w:ascii="Times New Roman" w:hAnsi="Times New Roman" w:cs="Times New Roman"/>
          <w:sz w:val="24"/>
          <w:szCs w:val="24"/>
        </w:rPr>
        <w:t>es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7C360C" w:rsidRPr="00D27082">
        <w:rPr>
          <w:rFonts w:ascii="Times New Roman" w:hAnsi="Times New Roman" w:cs="Times New Roman"/>
          <w:sz w:val="24"/>
          <w:szCs w:val="24"/>
        </w:rPr>
        <w:t>If that’s the case, h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ow could the kernel possibly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access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variable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3944A8" w:rsidRPr="00D27082">
        <w:rPr>
          <w:rFonts w:ascii="Times New Roman" w:hAnsi="Times New Roman" w:cs="Times New Roman"/>
          <w:sz w:val="24"/>
          <w:szCs w:val="24"/>
        </w:rPr>
        <w:t>bss_start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 xml:space="preserve">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or function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976532" w:rsidRPr="00D27082">
        <w:rPr>
          <w:rFonts w:ascii="Times New Roman" w:hAnsi="Times New Roman" w:cs="Times New Roman"/>
          <w:sz w:val="24"/>
          <w:szCs w:val="24"/>
        </w:rPr>
        <w:t>memzero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>)</w:t>
      </w:r>
      <w:r w:rsidR="00976532" w:rsidRPr="00D27082">
        <w:rPr>
          <w:rFonts w:ascii="Times New Roman" w:hAnsi="Times New Roman" w:cs="Times New Roman"/>
          <w:sz w:val="24"/>
          <w:szCs w:val="24"/>
        </w:rPr>
        <w:t>, which are linked at virtual addresses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(see pictures below)</w:t>
      </w:r>
      <w:r w:rsidR="00976532" w:rsidRPr="00D27082">
        <w:rPr>
          <w:rFonts w:ascii="Times New Roman" w:hAnsi="Times New Roman" w:cs="Times New Roman"/>
          <w:sz w:val="24"/>
          <w:szCs w:val="24"/>
        </w:rPr>
        <w:t>?</w:t>
      </w:r>
      <w:r w:rsidR="007C360C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5DB18" w14:textId="2C94FA8B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AA1FC" w14:textId="692634B8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1720D4" w14:textId="2B9A36C3" w:rsidR="0A501B1F" w:rsidRPr="00D27082" w:rsidRDefault="007C360C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Hint: check the disassembly of the kernel binary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that access the variables/functions</w:t>
      </w:r>
      <w:r w:rsidRPr="00D27082">
        <w:rPr>
          <w:rFonts w:ascii="Times New Roman" w:hAnsi="Times New Roman" w:cs="Times New Roman"/>
          <w:sz w:val="24"/>
          <w:szCs w:val="24"/>
        </w:rPr>
        <w:t>)</w:t>
      </w:r>
    </w:p>
    <w:p w14:paraId="323C6C50" w14:textId="77777777" w:rsidR="00B74E30" w:rsidRPr="00D27082" w:rsidRDefault="00B74E30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42760C" w14:textId="5736306A" w:rsidR="00336589" w:rsidRPr="00D27082" w:rsidRDefault="00917D4D" w:rsidP="00930D9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 kernel 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accesses variables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or function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memzero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using absolute kernel addresses. </w:t>
      </w:r>
      <w:r w:rsidR="00EA7418" w:rsidRPr="00D27082">
        <w:rPr>
          <w:rFonts w:ascii="Times New Roman" w:hAnsi="Times New Roman" w:cs="Times New Roman"/>
          <w:sz w:val="24"/>
          <w:szCs w:val="24"/>
        </w:rPr>
        <w:t xml:space="preserve">In other words, absolute kernel addresses are fixed addresses in physical memory </w:t>
      </w:r>
      <w:r w:rsidR="008916AB" w:rsidRPr="00D27082">
        <w:rPr>
          <w:rFonts w:ascii="Times New Roman" w:hAnsi="Times New Roman" w:cs="Times New Roman"/>
          <w:sz w:val="24"/>
          <w:szCs w:val="24"/>
        </w:rPr>
        <w:t xml:space="preserve">that typically start with </w:t>
      </w:r>
      <w:r w:rsidR="008916AB" w:rsidRPr="00D27082">
        <w:rPr>
          <w:rFonts w:ascii="Times New Roman" w:hAnsi="Times New Roman" w:cs="Times New Roman"/>
          <w:i/>
          <w:iCs/>
          <w:sz w:val="24"/>
          <w:szCs w:val="24"/>
        </w:rPr>
        <w:t>0xffff</w:t>
      </w:r>
      <w:r w:rsidR="009D26EF" w:rsidRPr="00D27082">
        <w:rPr>
          <w:rFonts w:ascii="Times New Roman" w:hAnsi="Times New Roman" w:cs="Times New Roman"/>
          <w:i/>
          <w:iCs/>
          <w:sz w:val="24"/>
          <w:szCs w:val="24"/>
        </w:rPr>
        <w:t>…</w:t>
      </w:r>
      <w:r w:rsidR="009D26EF" w:rsidRPr="00D27082">
        <w:rPr>
          <w:rFonts w:ascii="Times New Roman" w:hAnsi="Times New Roman" w:cs="Times New Roman"/>
          <w:sz w:val="24"/>
          <w:szCs w:val="24"/>
        </w:rPr>
        <w:t>.</w:t>
      </w:r>
      <w:r w:rsidR="00B55C46" w:rsidRPr="00D27082">
        <w:rPr>
          <w:rFonts w:ascii="Times New Roman" w:hAnsi="Times New Roman" w:cs="Times New Roman"/>
          <w:sz w:val="24"/>
          <w:szCs w:val="24"/>
        </w:rPr>
        <w:t xml:space="preserve">The linker script specifies the base address of the image and the absolute kernel base addresses are hardcoded in the header where base addresses are defined. </w:t>
      </w:r>
      <w:r w:rsidR="007A65A0" w:rsidRPr="00D27082">
        <w:rPr>
          <w:rFonts w:ascii="Times New Roman" w:hAnsi="Times New Roman" w:cs="Times New Roman"/>
          <w:sz w:val="24"/>
          <w:szCs w:val="24"/>
        </w:rPr>
        <w:t xml:space="preserve">Since the </w:t>
      </w:r>
      <w:r w:rsidR="007A65A0" w:rsidRPr="00D27082">
        <w:rPr>
          <w:rFonts w:ascii="Times New Roman" w:hAnsi="Times New Roman" w:cs="Times New Roman"/>
          <w:sz w:val="24"/>
          <w:szCs w:val="24"/>
        </w:rPr>
        <w:lastRenderedPageBreak/>
        <w:t xml:space="preserve">absolute kernel addresses typically start with </w:t>
      </w:r>
      <w:r w:rsidR="007A65A0" w:rsidRPr="00D27082">
        <w:rPr>
          <w:rFonts w:ascii="Times New Roman" w:hAnsi="Times New Roman" w:cs="Times New Roman"/>
          <w:i/>
          <w:iCs/>
          <w:sz w:val="24"/>
          <w:szCs w:val="24"/>
        </w:rPr>
        <w:t>0xffff…</w:t>
      </w:r>
      <w:r w:rsidR="008B2326" w:rsidRPr="00D27082">
        <w:rPr>
          <w:rFonts w:ascii="Times New Roman" w:hAnsi="Times New Roman" w:cs="Times New Roman"/>
          <w:sz w:val="24"/>
          <w:szCs w:val="24"/>
        </w:rPr>
        <w:t>,</w:t>
      </w:r>
      <w:r w:rsidR="005C730F" w:rsidRPr="00D27082">
        <w:rPr>
          <w:rFonts w:ascii="Times New Roman" w:hAnsi="Times New Roman" w:cs="Times New Roman"/>
          <w:sz w:val="24"/>
          <w:szCs w:val="24"/>
        </w:rPr>
        <w:t xml:space="preserve"> this limits access to such variables and functions to only the kernel.</w:t>
      </w:r>
      <w:r w:rsidR="009D26EF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D19A6" w14:textId="77777777" w:rsidR="00917D4D" w:rsidRPr="00D27082" w:rsidRDefault="00917D4D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C80AD4" w14:textId="3A75FFF5" w:rsidR="00F17C84" w:rsidRPr="00D27082" w:rsidRDefault="00F17C84" w:rsidP="006D49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</w:t>
      </w:r>
      <w:r w:rsidR="00C250BB" w:rsidRPr="00D27082">
        <w:rPr>
          <w:rFonts w:ascii="Times New Roman" w:hAnsi="Times New Roman" w:cs="Times New Roman"/>
          <w:sz w:val="24"/>
          <w:szCs w:val="24"/>
        </w:rPr>
        <w:t>2</w:t>
      </w:r>
      <w:r w:rsidRPr="00D2708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B43AE33" w14:textId="5A6897ED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Right after kernel switches to EL1 and clears the BSS, the kernel populates its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via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875C8A" w:rsidRPr="001B45AF">
        <w:rPr>
          <w:rFonts w:ascii="Times New Roman" w:hAnsi="Times New Roman" w:cs="Times New Roman"/>
          <w:sz w:val="24"/>
          <w:szCs w:val="24"/>
        </w:rPr>
        <w:t>:</w:t>
      </w:r>
      <w:r w:rsidRPr="001B45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03380D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//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boot.S</w:t>
      </w:r>
      <w:proofErr w:type="spellEnd"/>
    </w:p>
    <w:p w14:paraId="088A1A13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>:</w:t>
      </w:r>
    </w:p>
    <w:p w14:paraId="02649608" w14:textId="20715512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    mov    x29, x30       // save return address</w:t>
      </w:r>
    </w:p>
    <w:p w14:paraId="3837F67D" w14:textId="6715FE40" w:rsidR="003559F4" w:rsidRPr="001B45AF" w:rsidRDefault="00ED0BC3" w:rsidP="003559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The first thing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does is to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save </w:t>
      </w:r>
      <w:r w:rsidRPr="001B45AF">
        <w:rPr>
          <w:rFonts w:ascii="Times New Roman" w:hAnsi="Times New Roman" w:cs="Times New Roman"/>
          <w:sz w:val="24"/>
          <w:szCs w:val="24"/>
        </w:rPr>
        <w:t xml:space="preserve">LR (i.e. </w:t>
      </w:r>
      <w:r w:rsidR="00F17C84" w:rsidRPr="001B45AF">
        <w:rPr>
          <w:rFonts w:ascii="Times New Roman" w:hAnsi="Times New Roman" w:cs="Times New Roman"/>
          <w:sz w:val="24"/>
          <w:szCs w:val="24"/>
        </w:rPr>
        <w:t>x30)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 to x29.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LR points to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the </w:t>
      </w:r>
      <w:r w:rsidR="003559F4" w:rsidRPr="001B45AF">
        <w:rPr>
          <w:rFonts w:ascii="Times New Roman" w:hAnsi="Times New Roman" w:cs="Times New Roman"/>
          <w:sz w:val="24"/>
          <w:szCs w:val="24"/>
        </w:rPr>
        <w:t>address that __</w:t>
      </w:r>
      <w:proofErr w:type="spellStart"/>
      <w:r w:rsidR="003559F4"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3559F4" w:rsidRPr="001B45AF">
        <w:rPr>
          <w:rFonts w:ascii="Times New Roman" w:hAnsi="Times New Roman" w:cs="Times New Roman"/>
          <w:sz w:val="24"/>
          <w:szCs w:val="24"/>
        </w:rPr>
        <w:t xml:space="preserve"> will return to.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 Normally</w:t>
      </w:r>
      <w:r w:rsidR="003559F4" w:rsidRPr="001B45AF">
        <w:rPr>
          <w:rFonts w:ascii="Times New Roman" w:hAnsi="Times New Roman" w:cs="Times New Roman"/>
          <w:sz w:val="24"/>
          <w:szCs w:val="24"/>
        </w:rPr>
        <w:t>, a function would save LR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on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its </w:t>
      </w:r>
      <w:r w:rsidR="00F17C84" w:rsidRPr="001B45AF">
        <w:rPr>
          <w:rFonts w:ascii="Times New Roman" w:hAnsi="Times New Roman" w:cs="Times New Roman"/>
          <w:sz w:val="24"/>
          <w:szCs w:val="24"/>
        </w:rPr>
        <w:t>stac</w:t>
      </w:r>
      <w:r w:rsidR="003559F4" w:rsidRPr="001B45AF">
        <w:rPr>
          <w:rFonts w:ascii="Times New Roman" w:hAnsi="Times New Roman" w:cs="Times New Roman"/>
          <w:sz w:val="24"/>
          <w:szCs w:val="24"/>
        </w:rPr>
        <w:t>k; this avoids losing the LR value when this function invokes another function with instruction BL, which overwrites LR</w:t>
      </w:r>
      <w:r w:rsidR="00F9685D" w:rsidRPr="001B45AF">
        <w:rPr>
          <w:rFonts w:ascii="Times New Roman" w:hAnsi="Times New Roman" w:cs="Times New Roman"/>
          <w:sz w:val="24"/>
          <w:szCs w:val="24"/>
        </w:rPr>
        <w:t xml:space="preserve">; when such a function returns, it pops the saved LR value from its stack. </w:t>
      </w:r>
    </w:p>
    <w:p w14:paraId="5726B659" w14:textId="77777777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879048" w14:textId="340C4E5B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Is it a bug that we save LR to x29? </w:t>
      </w:r>
    </w:p>
    <w:p w14:paraId="54E2A26F" w14:textId="77777777" w:rsidR="00C345F0" w:rsidRPr="00D27082" w:rsidRDefault="00C345F0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ED38BC" w14:textId="0EF21D0D" w:rsidR="00C345F0" w:rsidRPr="005C2BC3" w:rsidRDefault="00D27082" w:rsidP="0017735F">
      <w:pPr>
        <w:pStyle w:val="ListParagraph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No,</w:t>
      </w:r>
      <w:r w:rsidR="00C345F0" w:rsidRPr="00D27082">
        <w:rPr>
          <w:rFonts w:ascii="Times New Roman" w:hAnsi="Times New Roman" w:cs="Times New Roman"/>
          <w:sz w:val="24"/>
          <w:szCs w:val="24"/>
        </w:rPr>
        <w:t xml:space="preserve"> it is not because no code uses the register </w:t>
      </w:r>
      <w:r w:rsidR="00C345F0" w:rsidRPr="00D27082">
        <w:rPr>
          <w:rFonts w:ascii="Times New Roman" w:hAnsi="Times New Roman" w:cs="Times New Roman"/>
          <w:b/>
          <w:bCs/>
          <w:sz w:val="24"/>
          <w:szCs w:val="24"/>
        </w:rPr>
        <w:t>x29</w:t>
      </w:r>
      <w:r w:rsidR="00337343" w:rsidRPr="00D2708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addition, it saves the return address of the callee.</w:t>
      </w:r>
      <w:r w:rsidR="005C2BC3">
        <w:rPr>
          <w:rFonts w:ascii="Times New Roman" w:hAnsi="Times New Roman" w:cs="Times New Roman"/>
          <w:sz w:val="24"/>
          <w:szCs w:val="24"/>
        </w:rPr>
        <w:t xml:space="preserve"> In addition, the </w:t>
      </w:r>
      <w:r w:rsidR="005C2BC3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5C2BC3">
        <w:rPr>
          <w:rFonts w:ascii="Times New Roman" w:hAnsi="Times New Roman" w:cs="Times New Roman"/>
          <w:sz w:val="24"/>
          <w:szCs w:val="24"/>
        </w:rPr>
        <w:t xml:space="preserve"> register will get overwritten multiple times by other function calls.</w:t>
      </w:r>
    </w:p>
    <w:p w14:paraId="02CBD5CF" w14:textId="77777777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3011A8" w14:textId="5DAE4CF9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Instead of saving LR to x29, can we save LR by pushing it to stack? Try it out yourself and explain your observation. </w:t>
      </w:r>
    </w:p>
    <w:p w14:paraId="239563C8" w14:textId="25D2C788" w:rsidR="009D1898" w:rsidRPr="003D5FB1" w:rsidRDefault="007A4222" w:rsidP="00931DB8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bCs/>
          <w:sz w:val="24"/>
          <w:szCs w:val="24"/>
        </w:rPr>
        <w:t>__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reate_page_tab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mbly function, I calle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t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x30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xz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[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#-8]</w:t>
      </w:r>
      <w:r w:rsidR="003D5FB1">
        <w:rPr>
          <w:rFonts w:ascii="Times New Roman" w:hAnsi="Times New Roman" w:cs="Times New Roman"/>
          <w:sz w:val="24"/>
          <w:szCs w:val="24"/>
        </w:rPr>
        <w:t xml:space="preserve"> which stores the value in the </w:t>
      </w:r>
      <w:r w:rsidR="003D5FB1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3D5FB1">
        <w:rPr>
          <w:rFonts w:ascii="Times New Roman" w:hAnsi="Times New Roman" w:cs="Times New Roman"/>
          <w:sz w:val="24"/>
          <w:szCs w:val="24"/>
        </w:rPr>
        <w:t xml:space="preserve"> register to the stack. When running, the kernel simply crashes.</w:t>
      </w:r>
    </w:p>
    <w:p w14:paraId="6AB12917" w14:textId="542EFA6F" w:rsidR="00403AEF" w:rsidRPr="00D27082" w:rsidRDefault="00403AEF" w:rsidP="003559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735F">
        <w:rPr>
          <w:rFonts w:ascii="Times New Roman" w:hAnsi="Times New Roman" w:cs="Times New Roman"/>
          <w:sz w:val="24"/>
          <w:szCs w:val="24"/>
        </w:rPr>
        <w:tab/>
      </w:r>
    </w:p>
    <w:p w14:paraId="185A197D" w14:textId="77777777" w:rsidR="00B00E26" w:rsidRPr="00D27082" w:rsidRDefault="00B00E26">
      <w:pPr>
        <w:rPr>
          <w:rFonts w:ascii="Times New Roman" w:hAnsi="Times New Roman" w:cs="Times New Roman"/>
          <w:sz w:val="24"/>
          <w:szCs w:val="24"/>
        </w:rPr>
      </w:pPr>
    </w:p>
    <w:p w14:paraId="342ADB40" w14:textId="77777777" w:rsidR="00B70E03" w:rsidRPr="00D27082" w:rsidRDefault="00B70E03">
      <w:pPr>
        <w:rPr>
          <w:rFonts w:ascii="Times New Roman" w:hAnsi="Times New Roman" w:cs="Times New Roman"/>
          <w:sz w:val="24"/>
          <w:szCs w:val="24"/>
        </w:rPr>
      </w:pPr>
    </w:p>
    <w:p w14:paraId="466357BE" w14:textId="7503DE1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Changelog</w:t>
      </w:r>
    </w:p>
    <w:p w14:paraId="4F0DF2DD" w14:textId="3FC93ED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Jan 2024. Clarification.</w:t>
      </w:r>
    </w:p>
    <w:sectPr w:rsidR="00B70E03" w:rsidRPr="00D270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98120" w14:textId="77777777" w:rsidR="00181CD2" w:rsidRDefault="00181CD2" w:rsidP="00B00E26">
      <w:pPr>
        <w:spacing w:after="0" w:line="240" w:lineRule="auto"/>
      </w:pPr>
      <w:r>
        <w:separator/>
      </w:r>
    </w:p>
  </w:endnote>
  <w:endnote w:type="continuationSeparator" w:id="0">
    <w:p w14:paraId="7904B767" w14:textId="77777777" w:rsidR="00181CD2" w:rsidRDefault="00181CD2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237B6" w14:textId="77777777" w:rsidR="00181CD2" w:rsidRDefault="00181CD2" w:rsidP="00B00E26">
      <w:pPr>
        <w:spacing w:after="0" w:line="240" w:lineRule="auto"/>
      </w:pPr>
      <w:r>
        <w:separator/>
      </w:r>
    </w:p>
  </w:footnote>
  <w:footnote w:type="continuationSeparator" w:id="0">
    <w:p w14:paraId="208EF27A" w14:textId="77777777" w:rsidR="00181CD2" w:rsidRDefault="00181CD2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C7719"/>
    <w:rsid w:val="000F1F04"/>
    <w:rsid w:val="00107CD3"/>
    <w:rsid w:val="00116B77"/>
    <w:rsid w:val="00130D85"/>
    <w:rsid w:val="0017735F"/>
    <w:rsid w:val="00181CD2"/>
    <w:rsid w:val="001B45AF"/>
    <w:rsid w:val="001C7A8C"/>
    <w:rsid w:val="002120A7"/>
    <w:rsid w:val="002C4E99"/>
    <w:rsid w:val="0031680C"/>
    <w:rsid w:val="00336589"/>
    <w:rsid w:val="00337343"/>
    <w:rsid w:val="00354EDF"/>
    <w:rsid w:val="003559F4"/>
    <w:rsid w:val="00363FC7"/>
    <w:rsid w:val="00376E53"/>
    <w:rsid w:val="003944A8"/>
    <w:rsid w:val="003D5FB1"/>
    <w:rsid w:val="00403AEF"/>
    <w:rsid w:val="00437236"/>
    <w:rsid w:val="00455A66"/>
    <w:rsid w:val="00491E42"/>
    <w:rsid w:val="00497BCB"/>
    <w:rsid w:val="004E25F6"/>
    <w:rsid w:val="00503225"/>
    <w:rsid w:val="0057111A"/>
    <w:rsid w:val="005A3A51"/>
    <w:rsid w:val="005C2BC3"/>
    <w:rsid w:val="005C730F"/>
    <w:rsid w:val="00605DD0"/>
    <w:rsid w:val="0068778F"/>
    <w:rsid w:val="00690E08"/>
    <w:rsid w:val="006B4D88"/>
    <w:rsid w:val="006C60F4"/>
    <w:rsid w:val="006D49EB"/>
    <w:rsid w:val="006E6250"/>
    <w:rsid w:val="006F5FE7"/>
    <w:rsid w:val="00732947"/>
    <w:rsid w:val="0079135D"/>
    <w:rsid w:val="007A4222"/>
    <w:rsid w:val="007A65A0"/>
    <w:rsid w:val="007C360C"/>
    <w:rsid w:val="007F63E8"/>
    <w:rsid w:val="00875C8A"/>
    <w:rsid w:val="00882067"/>
    <w:rsid w:val="008916AB"/>
    <w:rsid w:val="008B2326"/>
    <w:rsid w:val="00917D4D"/>
    <w:rsid w:val="00923C5E"/>
    <w:rsid w:val="00927DF6"/>
    <w:rsid w:val="00930D9F"/>
    <w:rsid w:val="00930E3E"/>
    <w:rsid w:val="00931DB8"/>
    <w:rsid w:val="00967187"/>
    <w:rsid w:val="0096799C"/>
    <w:rsid w:val="00976532"/>
    <w:rsid w:val="00982B5F"/>
    <w:rsid w:val="009916FC"/>
    <w:rsid w:val="009920BF"/>
    <w:rsid w:val="00995EC5"/>
    <w:rsid w:val="009D1898"/>
    <w:rsid w:val="009D26EF"/>
    <w:rsid w:val="009F0052"/>
    <w:rsid w:val="00A23E90"/>
    <w:rsid w:val="00A34F00"/>
    <w:rsid w:val="00A907D6"/>
    <w:rsid w:val="00AA59D7"/>
    <w:rsid w:val="00B00E26"/>
    <w:rsid w:val="00B55C46"/>
    <w:rsid w:val="00B70E03"/>
    <w:rsid w:val="00B74E30"/>
    <w:rsid w:val="00BA5361"/>
    <w:rsid w:val="00BA7106"/>
    <w:rsid w:val="00BC3D07"/>
    <w:rsid w:val="00C250BB"/>
    <w:rsid w:val="00C345F0"/>
    <w:rsid w:val="00C5379E"/>
    <w:rsid w:val="00C63348"/>
    <w:rsid w:val="00CD1B3A"/>
    <w:rsid w:val="00CE562F"/>
    <w:rsid w:val="00D27082"/>
    <w:rsid w:val="00D358A0"/>
    <w:rsid w:val="00DE29D0"/>
    <w:rsid w:val="00DE554A"/>
    <w:rsid w:val="00E86572"/>
    <w:rsid w:val="00EA7418"/>
    <w:rsid w:val="00ED0BC3"/>
    <w:rsid w:val="00ED50A0"/>
    <w:rsid w:val="00ED5187"/>
    <w:rsid w:val="00F17C84"/>
    <w:rsid w:val="00F60D73"/>
    <w:rsid w:val="00F72A54"/>
    <w:rsid w:val="00F922E1"/>
    <w:rsid w:val="00F9685D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7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91</cp:revision>
  <dcterms:created xsi:type="dcterms:W3CDTF">2020-08-29T19:22:00Z</dcterms:created>
  <dcterms:modified xsi:type="dcterms:W3CDTF">2024-03-1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